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F7292" w14:textId="2E77772A" w:rsidR="004C36DA" w:rsidRDefault="00AE66F3">
      <w:pPr>
        <w:rPr>
          <w:b/>
          <w:bCs/>
          <w:sz w:val="24"/>
          <w:szCs w:val="24"/>
        </w:rPr>
      </w:pPr>
      <w:r w:rsidRPr="005D6FF2">
        <w:rPr>
          <w:b/>
          <w:bCs/>
          <w:sz w:val="24"/>
          <w:szCs w:val="24"/>
        </w:rPr>
        <w:t>GPL Meeting Minutes</w:t>
      </w:r>
      <w:r w:rsidR="00A169A0">
        <w:rPr>
          <w:b/>
          <w:bCs/>
          <w:sz w:val="24"/>
          <w:szCs w:val="24"/>
        </w:rPr>
        <w:t xml:space="preserve"> --</w:t>
      </w:r>
      <w:r w:rsidR="00C22FEB">
        <w:rPr>
          <w:b/>
          <w:bCs/>
          <w:sz w:val="24"/>
          <w:szCs w:val="24"/>
        </w:rPr>
        <w:t xml:space="preserve"> May 11</w:t>
      </w:r>
      <w:r w:rsidRPr="005D6FF2">
        <w:rPr>
          <w:b/>
          <w:bCs/>
          <w:sz w:val="24"/>
          <w:szCs w:val="24"/>
        </w:rPr>
        <w:t>, 2021</w:t>
      </w:r>
    </w:p>
    <w:p w14:paraId="3F5AFC91" w14:textId="77777777" w:rsidR="005D6FF2" w:rsidRPr="005D6FF2" w:rsidRDefault="005D6FF2">
      <w:pPr>
        <w:rPr>
          <w:b/>
          <w:bCs/>
          <w:sz w:val="24"/>
          <w:szCs w:val="24"/>
        </w:rPr>
      </w:pPr>
    </w:p>
    <w:p w14:paraId="209822FD" w14:textId="77777777" w:rsidR="003704C7" w:rsidRPr="002332D1" w:rsidRDefault="003704C7">
      <w:pPr>
        <w:rPr>
          <w:b/>
          <w:bCs/>
          <w:u w:val="single"/>
        </w:rPr>
      </w:pPr>
      <w:r w:rsidRPr="002332D1">
        <w:rPr>
          <w:b/>
          <w:bCs/>
          <w:u w:val="single"/>
        </w:rPr>
        <w:t>Attendees</w:t>
      </w:r>
    </w:p>
    <w:p w14:paraId="0783155C" w14:textId="5F3E8CB2" w:rsidR="003704C7" w:rsidRPr="00020E66" w:rsidRDefault="003704C7" w:rsidP="003704C7">
      <w:pPr>
        <w:spacing w:after="0" w:line="240" w:lineRule="auto"/>
      </w:pPr>
      <w:r w:rsidRPr="00020E66">
        <w:t>Bob Harmon (WRD), Brady Callahan (OPRD), Daniel Stoelb (OEM), David Mather (GEO), Diana Walker (ODA), Don Pettit (DEQ), Emmor Nile (ODF), Laer Haider (DHS), Malavika Bishop (DEQ), Melanie Wadsworth (OSFM), Myrica McCune (INR), Paula Wills (OWEB), Phil McClellan (DOR), Phil Smith (ODOT), Rachel Smith (DLCD), Randy Sounhein (DSL), Rudy Watzig (DOGAMI), Tanya Haddad (DLCD), Thom York (DOR)</w:t>
      </w:r>
      <w:r w:rsidR="00020E66">
        <w:t>, Carl Swanson (</w:t>
      </w:r>
      <w:r w:rsidR="000B3FD3" w:rsidRPr="00020E66">
        <w:t>ODF</w:t>
      </w:r>
      <w:r w:rsidR="00020E66">
        <w:t>)</w:t>
      </w:r>
      <w:r w:rsidR="000B3FD3" w:rsidRPr="00020E66">
        <w:t>, Chaunc</w:t>
      </w:r>
      <w:r w:rsidR="00020E66" w:rsidRPr="00020E66">
        <w:t>e</w:t>
      </w:r>
      <w:r w:rsidR="000B3FD3" w:rsidRPr="00020E66">
        <w:t xml:space="preserve">y Smith </w:t>
      </w:r>
      <w:r w:rsidR="00020E66">
        <w:t>(</w:t>
      </w:r>
      <w:r w:rsidR="000B3FD3" w:rsidRPr="00020E66">
        <w:t>ODF</w:t>
      </w:r>
      <w:r w:rsidR="00020E66">
        <w:t>)</w:t>
      </w:r>
      <w:r w:rsidR="000B3FD3" w:rsidRPr="00020E66">
        <w:t xml:space="preserve">, Dorothy </w:t>
      </w:r>
      <w:r w:rsidR="00020E66">
        <w:t>Mortenson (</w:t>
      </w:r>
      <w:r w:rsidR="000B3FD3" w:rsidRPr="00020E66">
        <w:t>OWRD</w:t>
      </w:r>
      <w:r w:rsidR="00020E66">
        <w:t>)</w:t>
      </w:r>
      <w:r w:rsidR="000B3FD3" w:rsidRPr="00020E66">
        <w:t xml:space="preserve">, Jeff Kern </w:t>
      </w:r>
      <w:r w:rsidR="00020E66">
        <w:t>(</w:t>
      </w:r>
      <w:r w:rsidR="000B3FD3" w:rsidRPr="00020E66">
        <w:t>ODFW</w:t>
      </w:r>
      <w:r w:rsidR="00020E66">
        <w:t>)</w:t>
      </w:r>
      <w:r w:rsidR="000B3FD3" w:rsidRPr="00020E66">
        <w:t>, Jacob Cru</w:t>
      </w:r>
      <w:r w:rsidR="00020E66" w:rsidRPr="00020E66">
        <w:t>s</w:t>
      </w:r>
      <w:r w:rsidR="000B3FD3" w:rsidRPr="00020E66">
        <w:t>er ODA</w:t>
      </w:r>
    </w:p>
    <w:p w14:paraId="3C2F54DF" w14:textId="77777777" w:rsidR="003704C7" w:rsidRDefault="003704C7">
      <w:pPr>
        <w:rPr>
          <w:u w:val="single"/>
        </w:rPr>
      </w:pPr>
    </w:p>
    <w:p w14:paraId="7ED7B9A3" w14:textId="77777777" w:rsidR="003E0D50" w:rsidRPr="003E0D50" w:rsidRDefault="003E0D50">
      <w:pPr>
        <w:rPr>
          <w:b/>
          <w:bCs/>
          <w:u w:val="single"/>
        </w:rPr>
      </w:pPr>
      <w:r w:rsidRPr="003E0D50">
        <w:rPr>
          <w:b/>
          <w:bCs/>
          <w:u w:val="single"/>
        </w:rPr>
        <w:t>Announcements</w:t>
      </w:r>
    </w:p>
    <w:p w14:paraId="60853D8C" w14:textId="2A7CA616" w:rsidR="007E2910" w:rsidRDefault="00020E66" w:rsidP="00020E66">
      <w:pPr>
        <w:pStyle w:val="ListParagraph"/>
        <w:numPr>
          <w:ilvl w:val="0"/>
          <w:numId w:val="1"/>
        </w:numPr>
      </w:pPr>
      <w:r>
        <w:t>The PrepFIT GIS After Action Report Meeting will be on Thursday, May 13, 2021 10:00 AM.</w:t>
      </w:r>
    </w:p>
    <w:p w14:paraId="00C7D623" w14:textId="77777777" w:rsidR="00020E66" w:rsidRDefault="00020E66" w:rsidP="00020E66">
      <w:pPr>
        <w:pStyle w:val="ListParagraph"/>
      </w:pPr>
    </w:p>
    <w:p w14:paraId="729710CD" w14:textId="77777777" w:rsidR="00F0686F" w:rsidRPr="003C48D4" w:rsidRDefault="003C48D4">
      <w:pPr>
        <w:rPr>
          <w:b/>
          <w:bCs/>
          <w:u w:val="single"/>
        </w:rPr>
      </w:pPr>
      <w:r w:rsidRPr="003C48D4">
        <w:rPr>
          <w:b/>
          <w:bCs/>
          <w:u w:val="single"/>
        </w:rPr>
        <w:t>DAS-GEO Report</w:t>
      </w:r>
      <w:r w:rsidR="00B747ED">
        <w:rPr>
          <w:b/>
          <w:bCs/>
          <w:u w:val="single"/>
        </w:rPr>
        <w:t xml:space="preserve"> -- Cy Smith/David Mather</w:t>
      </w:r>
    </w:p>
    <w:p w14:paraId="50E3CBAC" w14:textId="1A7D66CB" w:rsidR="00980779" w:rsidRDefault="00020E66" w:rsidP="00980779">
      <w:pPr>
        <w:pStyle w:val="ListParagraph"/>
        <w:numPr>
          <w:ilvl w:val="0"/>
          <w:numId w:val="2"/>
        </w:numPr>
      </w:pPr>
      <w:r>
        <w:t>Continued work with the</w:t>
      </w:r>
      <w:r w:rsidR="00980779">
        <w:t xml:space="preserve"> </w:t>
      </w:r>
      <w:r w:rsidR="007457F2">
        <w:t xml:space="preserve">Elections office </w:t>
      </w:r>
      <w:r>
        <w:t>on</w:t>
      </w:r>
      <w:r w:rsidR="007457F2">
        <w:t xml:space="preserve"> a Geo</w:t>
      </w:r>
      <w:r>
        <w:t xml:space="preserve"> Enabled elections project focusing on Geocoding.</w:t>
      </w:r>
    </w:p>
    <w:p w14:paraId="59473D10" w14:textId="096D52CE" w:rsidR="00493795" w:rsidRDefault="00020E66" w:rsidP="004F36F8">
      <w:pPr>
        <w:pStyle w:val="ListParagraph"/>
        <w:numPr>
          <w:ilvl w:val="0"/>
          <w:numId w:val="2"/>
        </w:numPr>
      </w:pPr>
      <w:r>
        <w:t>Continued work p</w:t>
      </w:r>
      <w:r w:rsidR="008216F2">
        <w:t xml:space="preserve">ursuing amendments for </w:t>
      </w:r>
      <w:r w:rsidR="004F36F8">
        <w:t>29</w:t>
      </w:r>
      <w:r w:rsidR="008216F2">
        <w:t xml:space="preserve"> interagency agreements</w:t>
      </w:r>
      <w:r>
        <w:t xml:space="preserve"> by Cy.</w:t>
      </w:r>
    </w:p>
    <w:p w14:paraId="536BD73B" w14:textId="0E86A942" w:rsidR="00B91B36" w:rsidRDefault="00020E66" w:rsidP="00020E66">
      <w:pPr>
        <w:pStyle w:val="ListParagraph"/>
        <w:numPr>
          <w:ilvl w:val="0"/>
          <w:numId w:val="2"/>
        </w:numPr>
      </w:pPr>
      <w:r>
        <w:t>Continued work on GIS Software inventories by Josh.</w:t>
      </w:r>
    </w:p>
    <w:p w14:paraId="1FFF84D9" w14:textId="3F51730C" w:rsidR="007457F2" w:rsidRDefault="00620103" w:rsidP="001F2C77">
      <w:pPr>
        <w:pStyle w:val="ListParagraph"/>
        <w:numPr>
          <w:ilvl w:val="0"/>
          <w:numId w:val="2"/>
        </w:numPr>
      </w:pPr>
      <w:r>
        <w:t xml:space="preserve">DUE DATE </w:t>
      </w:r>
      <w:r w:rsidR="007457F2">
        <w:t xml:space="preserve">– for FIT Grant proposals </w:t>
      </w:r>
      <w:r w:rsidR="001F2C77">
        <w:t>“</w:t>
      </w:r>
      <w:r w:rsidR="007457F2" w:rsidRPr="007457F2">
        <w:t>Grants will be due at 5pm on July 9"</w:t>
      </w:r>
    </w:p>
    <w:p w14:paraId="543D640A" w14:textId="77777777" w:rsidR="003854FD" w:rsidRDefault="003854FD" w:rsidP="003854FD"/>
    <w:p w14:paraId="24F46830" w14:textId="198A2181" w:rsidR="004F36F8" w:rsidRPr="00615B46" w:rsidRDefault="007457F2" w:rsidP="00615B46">
      <w:pPr>
        <w:rPr>
          <w:b/>
          <w:bCs/>
          <w:u w:val="single"/>
        </w:rPr>
      </w:pPr>
      <w:r>
        <w:rPr>
          <w:b/>
          <w:bCs/>
          <w:u w:val="single"/>
        </w:rPr>
        <w:t xml:space="preserve">ODF </w:t>
      </w:r>
      <w:r w:rsidR="001F2C77">
        <w:rPr>
          <w:b/>
          <w:bCs/>
          <w:u w:val="single"/>
        </w:rPr>
        <w:t xml:space="preserve">GIS HISTORY </w:t>
      </w:r>
      <w:r>
        <w:rPr>
          <w:b/>
          <w:bCs/>
          <w:u w:val="single"/>
        </w:rPr>
        <w:t>REPORT</w:t>
      </w:r>
      <w:r w:rsidR="00B747ED">
        <w:rPr>
          <w:b/>
          <w:bCs/>
          <w:u w:val="single"/>
        </w:rPr>
        <w:t xml:space="preserve">– </w:t>
      </w:r>
      <w:r>
        <w:rPr>
          <w:b/>
          <w:bCs/>
          <w:u w:val="single"/>
        </w:rPr>
        <w:t>Emmor Nile</w:t>
      </w:r>
    </w:p>
    <w:p w14:paraId="4DACEBC1" w14:textId="4FF5F2B9" w:rsidR="00E50B8A" w:rsidRDefault="007457F2">
      <w:r>
        <w:t>Keeping GIS data accessible for our customers is critical.</w:t>
      </w:r>
      <w:r w:rsidR="00B01BD5">
        <w:t xml:space="preserve">  </w:t>
      </w:r>
      <w:r>
        <w:t>The history of mapping in forestry runs back to 1914.</w:t>
      </w:r>
      <w:r w:rsidR="00B01BD5">
        <w:t xml:space="preserve">  </w:t>
      </w:r>
      <w:r w:rsidR="00E50B8A">
        <w:t>Fire mapping has always been a key part of ODF.</w:t>
      </w:r>
      <w:r w:rsidR="00B01BD5">
        <w:t xml:space="preserve">  </w:t>
      </w:r>
      <w:r w:rsidR="00E50B8A">
        <w:t xml:space="preserve">Computer mapping started </w:t>
      </w:r>
      <w:r w:rsidR="007F5FBE">
        <w:t>in</w:t>
      </w:r>
      <w:r w:rsidR="00E50B8A">
        <w:t xml:space="preserve"> 1969.</w:t>
      </w:r>
      <w:r w:rsidR="007F5FBE">
        <w:t xml:space="preserve">  Digitizing was done as early as 1976 via a digitizing tablet, to a card, a card reader, and finally into the computer.</w:t>
      </w:r>
    </w:p>
    <w:p w14:paraId="5EF3E843" w14:textId="3C36B754" w:rsidR="00593418" w:rsidRDefault="00593418">
      <w:r>
        <w:t>In 1981 ODF acquired COMARC Design Systems software.   Number of vertices in this software were limited per polygon so mapping was crude.</w:t>
      </w:r>
      <w:r w:rsidR="00B01BD5">
        <w:t xml:space="preserve">  </w:t>
      </w:r>
    </w:p>
    <w:p w14:paraId="04150624" w14:textId="537EFD5A" w:rsidR="006139F3" w:rsidRDefault="006139F3">
      <w:r>
        <w:t xml:space="preserve">In 1986 OWRD was using GIS as well.  </w:t>
      </w:r>
      <w:r w:rsidR="00027780">
        <w:t>The Oregon</w:t>
      </w:r>
      <w:r>
        <w:t xml:space="preserve"> Curser newsletter was published.  GIS </w:t>
      </w:r>
      <w:r w:rsidR="00B01BD5">
        <w:t xml:space="preserve">at the time </w:t>
      </w:r>
      <w:r>
        <w:t>focused heavily on digitizing.</w:t>
      </w:r>
    </w:p>
    <w:p w14:paraId="495D9A55" w14:textId="756D0BDF" w:rsidR="009235FB" w:rsidRDefault="009235FB">
      <w:r>
        <w:t>In 1991 ArcView became available and put GIS on the radar of many agencies.</w:t>
      </w:r>
      <w:r w:rsidR="00B01BD5">
        <w:t xml:space="preserve">  </w:t>
      </w:r>
      <w:r>
        <w:t xml:space="preserve">By 1994 ODF had over 200 copies of </w:t>
      </w:r>
      <w:r w:rsidR="00027780">
        <w:t>ArcView</w:t>
      </w:r>
      <w:r>
        <w:t xml:space="preserve"> 3 in its various offices.</w:t>
      </w:r>
      <w:r w:rsidR="00B01BD5">
        <w:t xml:space="preserve">  </w:t>
      </w:r>
      <w:r>
        <w:t xml:space="preserve">In 1995 </w:t>
      </w:r>
      <w:r w:rsidR="00027780">
        <w:t>Inkjet</w:t>
      </w:r>
      <w:r>
        <w:t xml:space="preserve"> plotter acquisi</w:t>
      </w:r>
      <w:r w:rsidR="00027780">
        <w:t>ti</w:t>
      </w:r>
      <w:r>
        <w:t>on improved mapping, over the crude pen plotters.</w:t>
      </w:r>
    </w:p>
    <w:p w14:paraId="1DD2D415" w14:textId="706FAB5E" w:rsidR="009235FB" w:rsidRDefault="009235FB">
      <w:r>
        <w:t>ODF data was in at least 13 coordinate systems in 1996.</w:t>
      </w:r>
      <w:r w:rsidR="00B01BD5">
        <w:t xml:space="preserve"> </w:t>
      </w:r>
      <w:r>
        <w:t>In 1996 Emmor spoke with John Snyder about a sensible coordinate system for Oregon.  GPL agreed a new Oregon Lambert coordinate system.  All GIS data statewide was put into this new coordinate system.</w:t>
      </w:r>
    </w:p>
    <w:p w14:paraId="3B5CEEB0" w14:textId="7487FA71" w:rsidR="00FA3924" w:rsidRDefault="00FA3924">
      <w:r>
        <w:t xml:space="preserve">Today ODF has GIS </w:t>
      </w:r>
      <w:r w:rsidR="00027780">
        <w:t>coordinators</w:t>
      </w:r>
      <w:r>
        <w:t xml:space="preserve"> </w:t>
      </w:r>
      <w:r w:rsidR="0065344E">
        <w:t>every program and district</w:t>
      </w:r>
      <w:r w:rsidR="00027780">
        <w:t>, and</w:t>
      </w:r>
      <w:r>
        <w:t xml:space="preserve"> over 300 GIS users.</w:t>
      </w:r>
    </w:p>
    <w:p w14:paraId="010CB254" w14:textId="65E09CB8" w:rsidR="005032C5" w:rsidRDefault="00FA3924" w:rsidP="005032C5">
      <w:r>
        <w:lastRenderedPageBreak/>
        <w:t>In 1997 ODF created the Lightning Tracker application.  This actually helped fire crews in the field put out fires immediately after strikes.</w:t>
      </w:r>
      <w:r w:rsidR="00B01BD5">
        <w:t xml:space="preserve">  </w:t>
      </w:r>
      <w:r w:rsidR="0065344E">
        <w:t>In 1997 airborne “Laser Mapping” Lidar data was first acquired by ODF to map flooding.</w:t>
      </w:r>
      <w:r w:rsidR="00B01BD5">
        <w:t xml:space="preserve">  Also in 1</w:t>
      </w:r>
      <w:r w:rsidR="005032C5">
        <w:t>997 Trailers were purchased to enable GIS for fire mapping.  This program is still going strong in newly designed trailers.</w:t>
      </w:r>
    </w:p>
    <w:p w14:paraId="620480AD" w14:textId="75613841" w:rsidR="00B50882" w:rsidRDefault="0065344E">
      <w:r>
        <w:t xml:space="preserve">In 1998 an ODF employee, </w:t>
      </w:r>
      <w:r w:rsidR="00027780">
        <w:t>Mike</w:t>
      </w:r>
      <w:r>
        <w:t xml:space="preserve"> DeLaune developed XTools for ArcView.  It became an extremely popular extension to ArcView.</w:t>
      </w:r>
      <w:r w:rsidR="00B01BD5">
        <w:t xml:space="preserve">  </w:t>
      </w:r>
      <w:r w:rsidR="00B50882">
        <w:t>In 1999 ArcGIS was adopted.</w:t>
      </w:r>
      <w:r w:rsidR="00B01BD5">
        <w:t xml:space="preserve"> </w:t>
      </w:r>
      <w:r w:rsidR="00B50882">
        <w:t xml:space="preserve">In 2002, web based </w:t>
      </w:r>
      <w:r w:rsidR="00027780">
        <w:t>applications</w:t>
      </w:r>
      <w:r w:rsidR="00B50882">
        <w:t xml:space="preserve"> were begun.</w:t>
      </w:r>
    </w:p>
    <w:p w14:paraId="1E3D15E1" w14:textId="332324BE" w:rsidR="00651DFF" w:rsidRDefault="00B01BD5">
      <w:r>
        <w:t xml:space="preserve">Today in 2021, </w:t>
      </w:r>
      <w:r w:rsidR="005032C5">
        <w:t>ODF is taking advantage of ArcGIS Online Hub Sites.</w:t>
      </w:r>
    </w:p>
    <w:p w14:paraId="7200CCB7" w14:textId="664553FB" w:rsidR="0081026F" w:rsidRDefault="0081026F">
      <w:r>
        <w:t xml:space="preserve">Emmor stated that the most important change in GIS is </w:t>
      </w:r>
      <w:r w:rsidR="00FA67CC">
        <w:t xml:space="preserve">contributions made by people rather than technology.  </w:t>
      </w:r>
      <w:r>
        <w:t>Ready data access is critical.  Complete Lidar coverage will be very important.</w:t>
      </w:r>
    </w:p>
    <w:p w14:paraId="0CB39E8D" w14:textId="77777777" w:rsidR="00B01BD5" w:rsidRDefault="00B01BD5"/>
    <w:tbl>
      <w:tblPr>
        <w:tblW w:w="10061" w:type="dxa"/>
        <w:tblInd w:w="-108" w:type="dxa"/>
        <w:tblBorders>
          <w:top w:val="nil"/>
          <w:left w:val="nil"/>
          <w:bottom w:val="nil"/>
          <w:right w:val="nil"/>
        </w:tblBorders>
        <w:tblLayout w:type="fixed"/>
        <w:tblLook w:val="0000" w:firstRow="0" w:lastRow="0" w:firstColumn="0" w:lastColumn="0" w:noHBand="0" w:noVBand="0"/>
      </w:tblPr>
      <w:tblGrid>
        <w:gridCol w:w="10061"/>
      </w:tblGrid>
      <w:tr w:rsidR="007457F2" w14:paraId="087912B8" w14:textId="77777777" w:rsidTr="00FA67CC">
        <w:trPr>
          <w:trHeight w:val="279"/>
        </w:trPr>
        <w:tc>
          <w:tcPr>
            <w:tcW w:w="10061" w:type="dxa"/>
          </w:tcPr>
          <w:p w14:paraId="5A22EA08" w14:textId="5CE1067E" w:rsidR="007457F2" w:rsidRPr="007457F2" w:rsidRDefault="007457F2">
            <w:pPr>
              <w:pStyle w:val="Default"/>
              <w:rPr>
                <w:b/>
                <w:sz w:val="22"/>
                <w:szCs w:val="22"/>
                <w:u w:val="single"/>
              </w:rPr>
            </w:pPr>
            <w:r w:rsidRPr="007457F2">
              <w:rPr>
                <w:b/>
                <w:sz w:val="22"/>
                <w:szCs w:val="22"/>
                <w:u w:val="single"/>
              </w:rPr>
              <w:t>District Fire Protection Maps using ArcGIS Pro</w:t>
            </w:r>
            <w:r w:rsidR="00FA67CC">
              <w:rPr>
                <w:b/>
                <w:sz w:val="22"/>
                <w:szCs w:val="22"/>
                <w:u w:val="single"/>
              </w:rPr>
              <w:t>-Carl Swanson and Chauncey Smith</w:t>
            </w:r>
            <w:r w:rsidRPr="007457F2">
              <w:rPr>
                <w:b/>
                <w:sz w:val="22"/>
                <w:szCs w:val="22"/>
                <w:u w:val="single"/>
              </w:rPr>
              <w:t xml:space="preserve"> </w:t>
            </w:r>
          </w:p>
        </w:tc>
      </w:tr>
    </w:tbl>
    <w:p w14:paraId="13E36F23" w14:textId="057D4003" w:rsidR="007457F2" w:rsidRDefault="00C87B2A">
      <w:r>
        <w:t xml:space="preserve">ODF Protection District maps </w:t>
      </w:r>
      <w:r w:rsidR="00DA15DB">
        <w:t>require extensive work.  There a</w:t>
      </w:r>
      <w:r>
        <w:t>re 53 to cover the entire state.</w:t>
      </w:r>
    </w:p>
    <w:p w14:paraId="2F9A40D2" w14:textId="438C4B5B" w:rsidR="00C87B2A" w:rsidRDefault="00C87B2A">
      <w:r>
        <w:t>ArcMap projects limit the ability to map District Maps.  The John Day map requires 10 MXDs.</w:t>
      </w:r>
    </w:p>
    <w:p w14:paraId="7833C569" w14:textId="310D5D93" w:rsidR="006F42A4" w:rsidRDefault="006F42A4">
      <w:r>
        <w:t xml:space="preserve">Thousands of individual </w:t>
      </w:r>
      <w:r w:rsidR="00DA15DB">
        <w:t>pieces of annotation.</w:t>
      </w:r>
    </w:p>
    <w:p w14:paraId="68CBA9DD" w14:textId="14310630" w:rsidR="00DA15DB" w:rsidRDefault="00DA15DB">
      <w:r>
        <w:t>In 2018 ODF started transitioning to ArcPro with the Coos Protection District</w:t>
      </w:r>
      <w:r w:rsidR="00BF1E90">
        <w:t>.   Many Layouts can be combined in a single Pro project, meaning changes affect all layouts.</w:t>
      </w:r>
    </w:p>
    <w:p w14:paraId="37C7171C" w14:textId="0E81A896" w:rsidR="00BF1E90" w:rsidRDefault="00027780">
      <w:r>
        <w:t>Labeling</w:t>
      </w:r>
      <w:r w:rsidR="00BF1E90">
        <w:t xml:space="preserve"> engines are improved, so most labeling is done via auto </w:t>
      </w:r>
      <w:r>
        <w:t>label</w:t>
      </w:r>
      <w:r w:rsidR="00BF1E90">
        <w:t xml:space="preserve"> rules rather than annotation.  This has saved a lot of work.</w:t>
      </w:r>
    </w:p>
    <w:p w14:paraId="4255A47B" w14:textId="1CBB4620" w:rsidR="00BF1E90" w:rsidRDefault="009E7C4B">
      <w:r>
        <w:t>Using Pro ODF developed a unique style for all symbols and symbology.  And set labels and other symbology to be scale dependent.</w:t>
      </w:r>
      <w:r w:rsidR="00027780">
        <w:t xml:space="preserve"> “From these Protection District Map Standards we made a Style (.Stylx) in ArcGIS Pro- It stores all the text symbols for the labels, the points, the lines and the polygon fills. Once added to the project, the style symbology shows up in the symbology gallery just like in ArcMap.”</w:t>
      </w:r>
    </w:p>
    <w:p w14:paraId="0FDBF9B0" w14:textId="09C946D7" w:rsidR="00F0566D" w:rsidRDefault="009E7C4B">
      <w:r>
        <w:t xml:space="preserve">Maps were exported to Vector Tile Packages and uploaded to AGOL.  They respond very fast in AGOL and in </w:t>
      </w:r>
      <w:r w:rsidR="00702BBC">
        <w:t>Collector</w:t>
      </w:r>
      <w:r>
        <w:t xml:space="preserve"> in the field.  The files are very small</w:t>
      </w:r>
      <w:r w:rsidR="00F0566D">
        <w:t xml:space="preserve"> due to the vector tile sizes.</w:t>
      </w:r>
    </w:p>
    <w:p w14:paraId="062C251F" w14:textId="77777777" w:rsidR="00F0566D" w:rsidRDefault="00F0566D"/>
    <w:p w14:paraId="19FE9D16" w14:textId="3BCE9675" w:rsidR="007457F2" w:rsidRPr="008F195C" w:rsidRDefault="008F195C">
      <w:pPr>
        <w:rPr>
          <w:b/>
          <w:u w:val="single"/>
        </w:rPr>
      </w:pPr>
      <w:r w:rsidRPr="008F195C">
        <w:rPr>
          <w:b/>
          <w:u w:val="single"/>
        </w:rPr>
        <w:t>Congrat</w:t>
      </w:r>
      <w:r w:rsidR="00027780">
        <w:rPr>
          <w:b/>
          <w:u w:val="single"/>
        </w:rPr>
        <w:t>ulat</w:t>
      </w:r>
      <w:r w:rsidRPr="008F195C">
        <w:rPr>
          <w:b/>
          <w:u w:val="single"/>
        </w:rPr>
        <w:t>i</w:t>
      </w:r>
      <w:r w:rsidR="00CB6A02">
        <w:rPr>
          <w:b/>
          <w:u w:val="single"/>
        </w:rPr>
        <w:t>o</w:t>
      </w:r>
      <w:r w:rsidRPr="008F195C">
        <w:rPr>
          <w:b/>
          <w:u w:val="single"/>
        </w:rPr>
        <w:t>n</w:t>
      </w:r>
      <w:r w:rsidR="00CB6A02">
        <w:rPr>
          <w:b/>
          <w:u w:val="single"/>
        </w:rPr>
        <w:t>s</w:t>
      </w:r>
      <w:r w:rsidRPr="008F195C">
        <w:rPr>
          <w:b/>
          <w:u w:val="single"/>
        </w:rPr>
        <w:t xml:space="preserve"> to Emmor </w:t>
      </w:r>
      <w:r>
        <w:rPr>
          <w:b/>
          <w:u w:val="single"/>
        </w:rPr>
        <w:t xml:space="preserve">– </w:t>
      </w:r>
      <w:r w:rsidRPr="008F195C">
        <w:rPr>
          <w:b/>
          <w:u w:val="single"/>
        </w:rPr>
        <w:t>Malavika</w:t>
      </w:r>
      <w:r>
        <w:rPr>
          <w:b/>
          <w:u w:val="single"/>
        </w:rPr>
        <w:t xml:space="preserve"> Bishop</w:t>
      </w:r>
    </w:p>
    <w:p w14:paraId="2085433B" w14:textId="650641D8" w:rsidR="008F195C" w:rsidRDefault="00177EEB">
      <w:r>
        <w:t>There will be a going away party for Emmor – At Bush Park in Salem, on the corner of High S</w:t>
      </w:r>
      <w:r w:rsidR="008F195C">
        <w:t xml:space="preserve">t. </w:t>
      </w:r>
      <w:r>
        <w:t>and L</w:t>
      </w:r>
      <w:r w:rsidR="008F195C">
        <w:t>af</w:t>
      </w:r>
      <w:r w:rsidR="00A50EB1">
        <w:t>f</w:t>
      </w:r>
      <w:r w:rsidR="008F195C">
        <w:t>el</w:t>
      </w:r>
      <w:r w:rsidR="00A50EB1">
        <w:t xml:space="preserve">le </w:t>
      </w:r>
      <w:r>
        <w:t>St SE</w:t>
      </w:r>
      <w:r w:rsidR="008F195C">
        <w:t xml:space="preserve">, </w:t>
      </w:r>
      <w:r>
        <w:t xml:space="preserve">on </w:t>
      </w:r>
      <w:r w:rsidR="008F195C">
        <w:t xml:space="preserve">Friday </w:t>
      </w:r>
      <w:r>
        <w:t>M</w:t>
      </w:r>
      <w:r w:rsidR="008F195C">
        <w:t>ay 28</w:t>
      </w:r>
      <w:r w:rsidR="008F195C" w:rsidRPr="008F195C">
        <w:rPr>
          <w:vertAlign w:val="superscript"/>
        </w:rPr>
        <w:t>th</w:t>
      </w:r>
      <w:r w:rsidR="008F195C">
        <w:t xml:space="preserve"> </w:t>
      </w:r>
      <w:r w:rsidR="003F73F5">
        <w:t>at 4 pm.</w:t>
      </w:r>
    </w:p>
    <w:p w14:paraId="5DABB16C" w14:textId="77777777" w:rsidR="008F195C" w:rsidRDefault="008F195C" w:rsidP="008F195C">
      <w:pPr>
        <w:pStyle w:val="Default"/>
      </w:pPr>
    </w:p>
    <w:tbl>
      <w:tblPr>
        <w:tblW w:w="10061" w:type="dxa"/>
        <w:tblInd w:w="-108" w:type="dxa"/>
        <w:tblBorders>
          <w:top w:val="nil"/>
          <w:left w:val="nil"/>
          <w:bottom w:val="nil"/>
          <w:right w:val="nil"/>
        </w:tblBorders>
        <w:tblLayout w:type="fixed"/>
        <w:tblLook w:val="0000" w:firstRow="0" w:lastRow="0" w:firstColumn="0" w:lastColumn="0" w:noHBand="0" w:noVBand="0"/>
      </w:tblPr>
      <w:tblGrid>
        <w:gridCol w:w="10061"/>
      </w:tblGrid>
      <w:tr w:rsidR="008F195C" w14:paraId="23B162F1" w14:textId="77777777" w:rsidTr="00CB6A02">
        <w:trPr>
          <w:trHeight w:val="147"/>
        </w:trPr>
        <w:tc>
          <w:tcPr>
            <w:tcW w:w="10061" w:type="dxa"/>
          </w:tcPr>
          <w:p w14:paraId="1EC26BE1" w14:textId="357A43B0" w:rsidR="008F195C" w:rsidRPr="008F195C" w:rsidRDefault="008F195C">
            <w:pPr>
              <w:pStyle w:val="Default"/>
              <w:rPr>
                <w:b/>
                <w:sz w:val="22"/>
                <w:szCs w:val="22"/>
                <w:u w:val="single"/>
              </w:rPr>
            </w:pPr>
            <w:r w:rsidRPr="008F195C">
              <w:rPr>
                <w:b/>
                <w:sz w:val="22"/>
                <w:szCs w:val="22"/>
                <w:u w:val="single"/>
              </w:rPr>
              <w:t>D</w:t>
            </w:r>
            <w:r w:rsidR="00027780">
              <w:rPr>
                <w:b/>
                <w:sz w:val="22"/>
                <w:szCs w:val="22"/>
                <w:u w:val="single"/>
              </w:rPr>
              <w:t>ense Image Matching (DIM), aka P</w:t>
            </w:r>
            <w:r w:rsidRPr="008F195C">
              <w:rPr>
                <w:b/>
                <w:sz w:val="22"/>
                <w:szCs w:val="22"/>
                <w:u w:val="single"/>
              </w:rPr>
              <w:t xml:space="preserve">hodar </w:t>
            </w:r>
            <w:r>
              <w:rPr>
                <w:b/>
                <w:sz w:val="22"/>
                <w:szCs w:val="22"/>
                <w:u w:val="single"/>
              </w:rPr>
              <w:t>– Brady Callahan</w:t>
            </w:r>
          </w:p>
        </w:tc>
      </w:tr>
    </w:tbl>
    <w:p w14:paraId="6D0B6848" w14:textId="22F693B1" w:rsidR="00CB6A02" w:rsidRDefault="00CB6A02" w:rsidP="00CB6A02">
      <w:r>
        <w:t>Phodar (Photogrammetric detection and ranging)</w:t>
      </w:r>
      <w:r w:rsidR="00B01BD5">
        <w:t xml:space="preserve"> has also been called </w:t>
      </w:r>
      <w:r w:rsidR="00027780">
        <w:t>Structure</w:t>
      </w:r>
      <w:r>
        <w:t xml:space="preserve"> From Motion, and Semi Global Mapping</w:t>
      </w:r>
      <w:r w:rsidR="00B01BD5">
        <w:t>.</w:t>
      </w:r>
    </w:p>
    <w:p w14:paraId="6DE9DD61" w14:textId="2F0C01E4" w:rsidR="00CB6A02" w:rsidRDefault="00CB6A02">
      <w:r>
        <w:t>Parks used 2018 Imagery to prod</w:t>
      </w:r>
      <w:r w:rsidR="00B01BD5">
        <w:t xml:space="preserve">uce a DSM Digital Surface Model. </w:t>
      </w:r>
      <w:r>
        <w:t>Phodar cannot and does not penetrate to the ground.  The photo gives only “highest hit.”</w:t>
      </w:r>
    </w:p>
    <w:p w14:paraId="371807DB" w14:textId="7FF18654" w:rsidR="003274C0" w:rsidRDefault="006E3B98">
      <w:r>
        <w:lastRenderedPageBreak/>
        <w:t xml:space="preserve">In the Parks study area, </w:t>
      </w:r>
      <w:r w:rsidR="00F847CE">
        <w:t>DIM is very comparable to Lidar.  And gives much more detail than USGS 10m DEM.</w:t>
      </w:r>
      <w:r w:rsidR="00B01BD5">
        <w:t xml:space="preserve"> </w:t>
      </w:r>
      <w:r w:rsidR="003274C0">
        <w:t xml:space="preserve">Brady was able to process about half the state in about 4 weeks.  The data have </w:t>
      </w:r>
      <w:r w:rsidR="00312F03">
        <w:t>been published on</w:t>
      </w:r>
      <w:r w:rsidR="003274C0">
        <w:t xml:space="preserve"> the OPRD ArcGIS Server</w:t>
      </w:r>
      <w:r w:rsidR="00312F03">
        <w:t xml:space="preserve"> as REST Services.</w:t>
      </w:r>
    </w:p>
    <w:p w14:paraId="726691DE" w14:textId="7C555AC0" w:rsidR="004659D5" w:rsidRDefault="004659D5">
      <w:r>
        <w:t xml:space="preserve">TIN </w:t>
      </w:r>
      <w:r w:rsidR="00027780">
        <w:t>artifacts</w:t>
      </w:r>
      <w:r>
        <w:t xml:space="preserve">, </w:t>
      </w:r>
      <w:r w:rsidR="007F6673">
        <w:t>s</w:t>
      </w:r>
      <w:r>
        <w:t>eamline issues, holes, shadow and poor de</w:t>
      </w:r>
      <w:r w:rsidR="00A9131B">
        <w:t xml:space="preserve">tail for </w:t>
      </w:r>
      <w:r w:rsidR="00027780">
        <w:t>non-homogeneous</w:t>
      </w:r>
      <w:r w:rsidR="007F6673">
        <w:t xml:space="preserve"> areas were some of the problems encountered.</w:t>
      </w:r>
    </w:p>
    <w:p w14:paraId="1D221578" w14:textId="07788AB8" w:rsidR="00A9131B" w:rsidRDefault="00A9131B">
      <w:r>
        <w:t>An accuracy check shows the DIM results not</w:t>
      </w:r>
      <w:r w:rsidR="00027780">
        <w:t xml:space="preserve"> too far removed from standard L</w:t>
      </w:r>
      <w:r>
        <w:t>idar.</w:t>
      </w:r>
    </w:p>
    <w:p w14:paraId="65CE1AAB" w14:textId="01E43B97" w:rsidR="00844CAB" w:rsidRDefault="00F44C4C">
      <w:r>
        <w:t>DIM may be a good interim replacement for elevation until Lidar can be acquired for the entire state.  The DIM data from the vendor for state data only cost $50,000.   So DIM is a low cost interim solution for areas that do not have Lidar.</w:t>
      </w:r>
      <w:r w:rsidR="00C366DA">
        <w:t xml:space="preserve">  The DIM point cloud that came from the vendor is about 20 TB.</w:t>
      </w:r>
    </w:p>
    <w:p w14:paraId="126443B4" w14:textId="2B860478" w:rsidR="008F195C" w:rsidRDefault="008F195C"/>
    <w:p w14:paraId="6978EDC8" w14:textId="07238984" w:rsidR="00D336F6" w:rsidRDefault="003854FD">
      <w:pPr>
        <w:rPr>
          <w:b/>
          <w:bCs/>
          <w:u w:val="single"/>
        </w:rPr>
      </w:pPr>
      <w:r w:rsidRPr="003854FD">
        <w:rPr>
          <w:b/>
          <w:bCs/>
          <w:u w:val="single"/>
        </w:rPr>
        <w:t>Roundtable</w:t>
      </w:r>
      <w:r w:rsidR="00027780">
        <w:rPr>
          <w:b/>
          <w:bCs/>
          <w:u w:val="single"/>
        </w:rPr>
        <w:t xml:space="preserve"> AGENCY REPORTS:</w:t>
      </w:r>
    </w:p>
    <w:p w14:paraId="34D69863" w14:textId="30E74E66" w:rsidR="00357CC9" w:rsidRPr="003F2329" w:rsidRDefault="00702BBC">
      <w:pPr>
        <w:rPr>
          <w:bCs/>
        </w:rPr>
      </w:pPr>
      <w:r>
        <w:rPr>
          <w:bCs/>
        </w:rPr>
        <w:t>ODA–Diana Walker</w:t>
      </w:r>
    </w:p>
    <w:p w14:paraId="56D164A1" w14:textId="271ADA28" w:rsidR="00357CC9" w:rsidRPr="00702BBC" w:rsidRDefault="00357CC9" w:rsidP="00702BBC">
      <w:pPr>
        <w:pStyle w:val="ListParagraph"/>
        <w:numPr>
          <w:ilvl w:val="0"/>
          <w:numId w:val="16"/>
        </w:numPr>
        <w:rPr>
          <w:bCs/>
        </w:rPr>
      </w:pPr>
      <w:r w:rsidRPr="00702BBC">
        <w:rPr>
          <w:bCs/>
        </w:rPr>
        <w:t xml:space="preserve">Japanese </w:t>
      </w:r>
      <w:r w:rsidR="00027780" w:rsidRPr="00702BBC">
        <w:rPr>
          <w:bCs/>
        </w:rPr>
        <w:t>beetle</w:t>
      </w:r>
      <w:r w:rsidRPr="00702BBC">
        <w:rPr>
          <w:bCs/>
        </w:rPr>
        <w:t xml:space="preserve"> spray is still using </w:t>
      </w:r>
      <w:r w:rsidR="00702BBC">
        <w:rPr>
          <w:bCs/>
        </w:rPr>
        <w:t>Collector</w:t>
      </w:r>
    </w:p>
    <w:p w14:paraId="3B3CD9D9" w14:textId="5E24F25F" w:rsidR="00357CC9" w:rsidRPr="00702BBC" w:rsidRDefault="00027780" w:rsidP="00702BBC">
      <w:pPr>
        <w:pStyle w:val="ListParagraph"/>
        <w:numPr>
          <w:ilvl w:val="0"/>
          <w:numId w:val="16"/>
        </w:numPr>
        <w:rPr>
          <w:bCs/>
        </w:rPr>
      </w:pPr>
      <w:r w:rsidRPr="00702BBC">
        <w:rPr>
          <w:bCs/>
        </w:rPr>
        <w:t>International</w:t>
      </w:r>
      <w:r w:rsidR="00357CC9" w:rsidRPr="00702BBC">
        <w:rPr>
          <w:bCs/>
        </w:rPr>
        <w:t xml:space="preserve"> shipping of plant seeds will use field apps</w:t>
      </w:r>
    </w:p>
    <w:p w14:paraId="51A640C6" w14:textId="3F8BD761" w:rsidR="00357CC9" w:rsidRPr="003F2329" w:rsidRDefault="00702BBC">
      <w:pPr>
        <w:rPr>
          <w:bCs/>
        </w:rPr>
      </w:pPr>
      <w:r>
        <w:rPr>
          <w:bCs/>
        </w:rPr>
        <w:t>ODA-Jacob Cruser</w:t>
      </w:r>
    </w:p>
    <w:p w14:paraId="618ED6DE" w14:textId="1826DC8C" w:rsidR="00020E66" w:rsidRPr="00702BBC" w:rsidRDefault="00702BBC" w:rsidP="00702BBC">
      <w:pPr>
        <w:pStyle w:val="ListParagraph"/>
        <w:numPr>
          <w:ilvl w:val="0"/>
          <w:numId w:val="15"/>
        </w:numPr>
        <w:rPr>
          <w:rFonts w:eastAsia="Times New Roman"/>
        </w:rPr>
      </w:pPr>
      <w:r w:rsidRPr="00702BBC">
        <w:rPr>
          <w:rFonts w:eastAsia="Times New Roman"/>
        </w:rPr>
        <w:t>W</w:t>
      </w:r>
      <w:r w:rsidR="00020E66" w:rsidRPr="00702BBC">
        <w:rPr>
          <w:rFonts w:eastAsia="Times New Roman"/>
        </w:rPr>
        <w:t xml:space="preserve">e are using the new </w:t>
      </w:r>
      <w:r w:rsidR="00FE197D" w:rsidRPr="00702BBC">
        <w:rPr>
          <w:rFonts w:eastAsia="Times New Roman"/>
        </w:rPr>
        <w:t>ArcGIS Field Maps</w:t>
      </w:r>
      <w:r w:rsidR="00020E66" w:rsidRPr="00702BBC">
        <w:rPr>
          <w:rFonts w:eastAsia="Times New Roman"/>
        </w:rPr>
        <w:t xml:space="preserve"> App for water quality monitoring projects, and we have been liking it.  </w:t>
      </w:r>
    </w:p>
    <w:p w14:paraId="3FD5E0FC" w14:textId="784336D3" w:rsidR="00020E66" w:rsidRPr="00702BBC" w:rsidRDefault="00020E66" w:rsidP="00702BBC">
      <w:pPr>
        <w:pStyle w:val="ListParagraph"/>
        <w:numPr>
          <w:ilvl w:val="0"/>
          <w:numId w:val="15"/>
        </w:numPr>
        <w:rPr>
          <w:rFonts w:eastAsia="Times New Roman"/>
        </w:rPr>
      </w:pPr>
      <w:r w:rsidRPr="00702BBC">
        <w:rPr>
          <w:rFonts w:eastAsia="Times New Roman"/>
        </w:rPr>
        <w:t xml:space="preserve">An addition I did not mention is there was a bug keeping attribute edits from being submitted if geometry editing was turned off in </w:t>
      </w:r>
      <w:r w:rsidR="00FE197D" w:rsidRPr="00702BBC">
        <w:rPr>
          <w:rFonts w:eastAsia="Times New Roman"/>
        </w:rPr>
        <w:t>ArcGIS Field Maps</w:t>
      </w:r>
      <w:r w:rsidRPr="00702BBC">
        <w:rPr>
          <w:rFonts w:eastAsia="Times New Roman"/>
        </w:rPr>
        <w:t>.  That is gone now, fixed in the last ESRI update.</w:t>
      </w:r>
    </w:p>
    <w:p w14:paraId="07BE2A03" w14:textId="77777777" w:rsidR="00FE197D" w:rsidRDefault="00FE197D" w:rsidP="00FE197D">
      <w:r>
        <w:t>INR-Myrica McCune</w:t>
      </w:r>
    </w:p>
    <w:p w14:paraId="255E7142" w14:textId="77777777" w:rsidR="00FE197D" w:rsidRDefault="00FE197D" w:rsidP="00FE197D">
      <w:pPr>
        <w:pStyle w:val="ListParagraph"/>
        <w:numPr>
          <w:ilvl w:val="0"/>
          <w:numId w:val="10"/>
        </w:numPr>
      </w:pPr>
      <w:r>
        <w:t>No update</w:t>
      </w:r>
    </w:p>
    <w:p w14:paraId="332BC559" w14:textId="77777777" w:rsidR="00FE197D" w:rsidRDefault="00FE197D" w:rsidP="00FE197D">
      <w:r>
        <w:t>OWEB-Paula Wills</w:t>
      </w:r>
    </w:p>
    <w:p w14:paraId="313EAF0A" w14:textId="77777777" w:rsidR="00FE197D" w:rsidRDefault="00FE197D" w:rsidP="00FE197D">
      <w:pPr>
        <w:pStyle w:val="ListParagraph"/>
        <w:numPr>
          <w:ilvl w:val="0"/>
          <w:numId w:val="10"/>
        </w:numPr>
      </w:pPr>
      <w:r>
        <w:t>No update</w:t>
      </w:r>
    </w:p>
    <w:p w14:paraId="7700CD2F" w14:textId="77777777" w:rsidR="00A95B29" w:rsidRDefault="00A95B29">
      <w:pPr>
        <w:rPr>
          <w:bCs/>
        </w:rPr>
      </w:pPr>
      <w:r>
        <w:rPr>
          <w:bCs/>
        </w:rPr>
        <w:t>DLCD-</w:t>
      </w:r>
      <w:r w:rsidR="00BD0C7A" w:rsidRPr="003F2329">
        <w:rPr>
          <w:bCs/>
        </w:rPr>
        <w:t>Tanya Hadda</w:t>
      </w:r>
      <w:r>
        <w:rPr>
          <w:bCs/>
        </w:rPr>
        <w:t>d</w:t>
      </w:r>
    </w:p>
    <w:p w14:paraId="160DAD23" w14:textId="2E61DB36" w:rsidR="00357CC9" w:rsidRPr="00A95B29" w:rsidRDefault="00A95B29" w:rsidP="00A95B29">
      <w:pPr>
        <w:pStyle w:val="ListParagraph"/>
        <w:numPr>
          <w:ilvl w:val="0"/>
          <w:numId w:val="10"/>
        </w:numPr>
        <w:rPr>
          <w:bCs/>
        </w:rPr>
      </w:pPr>
      <w:r w:rsidRPr="00A95B29">
        <w:rPr>
          <w:bCs/>
        </w:rPr>
        <w:t>New A</w:t>
      </w:r>
      <w:r w:rsidR="00357CC9" w:rsidRPr="00A95B29">
        <w:rPr>
          <w:bCs/>
        </w:rPr>
        <w:t>quaculture app will soon be available.</w:t>
      </w:r>
    </w:p>
    <w:p w14:paraId="11AE3594" w14:textId="7950182A" w:rsidR="00357CC9" w:rsidRDefault="00A95B29">
      <w:pPr>
        <w:rPr>
          <w:bCs/>
        </w:rPr>
      </w:pPr>
      <w:r>
        <w:rPr>
          <w:bCs/>
        </w:rPr>
        <w:t>OWRD-Bob Harmon</w:t>
      </w:r>
    </w:p>
    <w:p w14:paraId="10BC0ACE" w14:textId="4F9589BE" w:rsidR="00CE35E6" w:rsidRPr="00CE35E6" w:rsidRDefault="00CE35E6" w:rsidP="00CE35E6">
      <w:pPr>
        <w:pStyle w:val="ListParagraph"/>
        <w:numPr>
          <w:ilvl w:val="0"/>
          <w:numId w:val="10"/>
        </w:numPr>
        <w:rPr>
          <w:bCs/>
        </w:rPr>
      </w:pPr>
      <w:r>
        <w:t>B</w:t>
      </w:r>
      <w:r w:rsidRPr="00CE35E6">
        <w:t>usy processing drought permits for emergency use of water in those counties where a drought declaration has been issued and approved by the Governor.</w:t>
      </w:r>
    </w:p>
    <w:p w14:paraId="0AA75033" w14:textId="734CB50A" w:rsidR="00357CC9" w:rsidRPr="00CE35E6" w:rsidRDefault="00357CC9" w:rsidP="00CE35E6">
      <w:pPr>
        <w:pStyle w:val="ListParagraph"/>
        <w:numPr>
          <w:ilvl w:val="0"/>
          <w:numId w:val="10"/>
        </w:numPr>
        <w:rPr>
          <w:bCs/>
        </w:rPr>
      </w:pPr>
      <w:r w:rsidRPr="00CE35E6">
        <w:rPr>
          <w:bCs/>
        </w:rPr>
        <w:t xml:space="preserve">Updating dam </w:t>
      </w:r>
      <w:r w:rsidR="003F2329" w:rsidRPr="00CE35E6">
        <w:rPr>
          <w:bCs/>
        </w:rPr>
        <w:t>safety</w:t>
      </w:r>
      <w:r w:rsidRPr="00CE35E6">
        <w:rPr>
          <w:bCs/>
        </w:rPr>
        <w:t xml:space="preserve"> inspection f</w:t>
      </w:r>
      <w:r w:rsidR="00CE35E6" w:rsidRPr="00CE35E6">
        <w:rPr>
          <w:bCs/>
        </w:rPr>
        <w:t>orm, maintained in Survey 123</w:t>
      </w:r>
    </w:p>
    <w:p w14:paraId="6BA40A14" w14:textId="7AC86929" w:rsidR="00357CC9" w:rsidRPr="00CE35E6" w:rsidRDefault="00357CC9" w:rsidP="00CE35E6">
      <w:pPr>
        <w:pStyle w:val="ListParagraph"/>
        <w:numPr>
          <w:ilvl w:val="0"/>
          <w:numId w:val="10"/>
        </w:numPr>
        <w:rPr>
          <w:bCs/>
        </w:rPr>
      </w:pPr>
      <w:r w:rsidRPr="00CE35E6">
        <w:rPr>
          <w:bCs/>
        </w:rPr>
        <w:t>Tr</w:t>
      </w:r>
      <w:r w:rsidR="00CE35E6" w:rsidRPr="00CE35E6">
        <w:rPr>
          <w:bCs/>
        </w:rPr>
        <w:t>y</w:t>
      </w:r>
      <w:r w:rsidRPr="00CE35E6">
        <w:rPr>
          <w:bCs/>
        </w:rPr>
        <w:t>i</w:t>
      </w:r>
      <w:r w:rsidR="00CE35E6" w:rsidRPr="00CE35E6">
        <w:rPr>
          <w:bCs/>
        </w:rPr>
        <w:t>ng to get ArcGIS Enterprise running.  Need to reinstall after the first attempt.</w:t>
      </w:r>
    </w:p>
    <w:p w14:paraId="017F69F7" w14:textId="1010DEE8" w:rsidR="00CE35E6" w:rsidRDefault="00CE35E6">
      <w:pPr>
        <w:rPr>
          <w:bCs/>
        </w:rPr>
      </w:pPr>
      <w:r>
        <w:rPr>
          <w:bCs/>
        </w:rPr>
        <w:t>OEM-</w:t>
      </w:r>
      <w:r w:rsidR="00357CC9" w:rsidRPr="003F2329">
        <w:rPr>
          <w:bCs/>
        </w:rPr>
        <w:t xml:space="preserve">Daniel </w:t>
      </w:r>
      <w:r w:rsidR="003F2329" w:rsidRPr="003F2329">
        <w:rPr>
          <w:bCs/>
        </w:rPr>
        <w:t>Stoelb</w:t>
      </w:r>
    </w:p>
    <w:p w14:paraId="3A4DF726" w14:textId="77777777" w:rsidR="00CE35E6" w:rsidRDefault="00CE35E6" w:rsidP="00CE35E6">
      <w:pPr>
        <w:numPr>
          <w:ilvl w:val="0"/>
          <w:numId w:val="17"/>
        </w:numPr>
        <w:spacing w:after="0" w:line="240" w:lineRule="auto"/>
        <w:rPr>
          <w:rFonts w:eastAsia="Times New Roman"/>
        </w:rPr>
      </w:pPr>
      <w:r>
        <w:rPr>
          <w:rFonts w:eastAsia="Times New Roman"/>
        </w:rPr>
        <w:lastRenderedPageBreak/>
        <w:t>Ongoing efforts with PrepFIT (GIS after action) as well as other statewide initiatives for emergency preparedness and response</w:t>
      </w:r>
    </w:p>
    <w:p w14:paraId="5C0F4598" w14:textId="77777777" w:rsidR="00CE35E6" w:rsidRDefault="00CE35E6" w:rsidP="00CE35E6">
      <w:pPr>
        <w:numPr>
          <w:ilvl w:val="0"/>
          <w:numId w:val="17"/>
        </w:numPr>
        <w:spacing w:after="0" w:line="240" w:lineRule="auto"/>
        <w:rPr>
          <w:rFonts w:eastAsia="Times New Roman"/>
        </w:rPr>
      </w:pPr>
      <w:r>
        <w:rPr>
          <w:rFonts w:eastAsia="Times New Roman"/>
        </w:rPr>
        <w:t xml:space="preserve">Continued work with the </w:t>
      </w:r>
      <w:hyperlink r:id="rId6" w:history="1">
        <w:r>
          <w:rPr>
            <w:rStyle w:val="Hyperlink"/>
            <w:rFonts w:eastAsia="Times New Roman"/>
          </w:rPr>
          <w:t>damage assessment project</w:t>
        </w:r>
      </w:hyperlink>
      <w:r>
        <w:rPr>
          <w:rFonts w:eastAsia="Times New Roman"/>
        </w:rPr>
        <w:t xml:space="preserve"> utilizing QuickCapture and Survey123 to have a statewide template used to gather damage assessment data consistently for home and business impacts</w:t>
      </w:r>
    </w:p>
    <w:p w14:paraId="50EDBB6C" w14:textId="77777777" w:rsidR="00CE35E6" w:rsidRDefault="00CE35E6" w:rsidP="00CE35E6">
      <w:pPr>
        <w:numPr>
          <w:ilvl w:val="0"/>
          <w:numId w:val="17"/>
        </w:numPr>
        <w:spacing w:after="0" w:line="240" w:lineRule="auto"/>
        <w:rPr>
          <w:rFonts w:eastAsia="Times New Roman"/>
        </w:rPr>
      </w:pPr>
      <w:r>
        <w:rPr>
          <w:rFonts w:eastAsia="Times New Roman"/>
        </w:rPr>
        <w:t>Continued coordination and work with state recovery function partners as a part of the ongoing wildfire recovery (organization of content for our state recovery functions)</w:t>
      </w:r>
    </w:p>
    <w:p w14:paraId="4B3C0AF4" w14:textId="77777777" w:rsidR="00CE35E6" w:rsidRDefault="00CE35E6" w:rsidP="00CE35E6">
      <w:pPr>
        <w:numPr>
          <w:ilvl w:val="0"/>
          <w:numId w:val="17"/>
        </w:numPr>
        <w:spacing w:after="0" w:line="240" w:lineRule="auto"/>
        <w:rPr>
          <w:rFonts w:eastAsia="Times New Roman"/>
        </w:rPr>
      </w:pPr>
      <w:r>
        <w:rPr>
          <w:rFonts w:eastAsia="Times New Roman"/>
        </w:rPr>
        <w:t>Production of the state of the state capability assessment – taking the output of data from local/tribal partners to show degrees of preparedness statewide</w:t>
      </w:r>
    </w:p>
    <w:p w14:paraId="597D21FC" w14:textId="77777777" w:rsidR="00CE35E6" w:rsidRDefault="00CE35E6" w:rsidP="00CE35E6">
      <w:pPr>
        <w:numPr>
          <w:ilvl w:val="0"/>
          <w:numId w:val="17"/>
        </w:numPr>
        <w:spacing w:after="0" w:line="240" w:lineRule="auto"/>
        <w:rPr>
          <w:rFonts w:eastAsia="Times New Roman"/>
        </w:rPr>
      </w:pPr>
      <w:r>
        <w:rPr>
          <w:rFonts w:eastAsia="Times New Roman"/>
        </w:rPr>
        <w:t xml:space="preserve">Meeting later today with state wireless interoperability coordinator and others on the OR-Alert project (statewide </w:t>
      </w:r>
      <w:proofErr w:type="spellStart"/>
      <w:r>
        <w:rPr>
          <w:rFonts w:eastAsia="Times New Roman"/>
        </w:rPr>
        <w:t>everbridge</w:t>
      </w:r>
      <w:proofErr w:type="spellEnd"/>
      <w:r>
        <w:rPr>
          <w:rFonts w:eastAsia="Times New Roman"/>
        </w:rPr>
        <w:t xml:space="preserve"> system) and integration of GIS into that solution</w:t>
      </w:r>
    </w:p>
    <w:p w14:paraId="308D973D" w14:textId="77777777" w:rsidR="00CE35E6" w:rsidRDefault="00CE35E6" w:rsidP="00CE35E6">
      <w:pPr>
        <w:numPr>
          <w:ilvl w:val="0"/>
          <w:numId w:val="17"/>
        </w:numPr>
        <w:spacing w:after="0" w:line="240" w:lineRule="auto"/>
        <w:rPr>
          <w:rFonts w:eastAsia="Times New Roman"/>
        </w:rPr>
      </w:pPr>
      <w:r>
        <w:rPr>
          <w:rFonts w:eastAsia="Times New Roman"/>
        </w:rPr>
        <w:t>Efforts preparing for the Cascadia Rising 22 exercise</w:t>
      </w:r>
    </w:p>
    <w:p w14:paraId="42EFDF12" w14:textId="77777777" w:rsidR="00CE35E6" w:rsidRDefault="00CE35E6" w:rsidP="00CE35E6">
      <w:pPr>
        <w:numPr>
          <w:ilvl w:val="0"/>
          <w:numId w:val="17"/>
        </w:numPr>
        <w:spacing w:after="0" w:line="240" w:lineRule="auto"/>
        <w:rPr>
          <w:rFonts w:eastAsia="Times New Roman"/>
        </w:rPr>
      </w:pPr>
      <w:r>
        <w:rPr>
          <w:rFonts w:eastAsia="Times New Roman"/>
        </w:rPr>
        <w:t>Preparing for fire season starting soon</w:t>
      </w:r>
    </w:p>
    <w:p w14:paraId="72442A45" w14:textId="77777777" w:rsidR="00CE35E6" w:rsidRDefault="00CE35E6">
      <w:pPr>
        <w:rPr>
          <w:bCs/>
        </w:rPr>
      </w:pPr>
    </w:p>
    <w:p w14:paraId="444D1262" w14:textId="77777777" w:rsidR="00CE35E6" w:rsidRDefault="00357CC9">
      <w:pPr>
        <w:rPr>
          <w:bCs/>
        </w:rPr>
      </w:pPr>
      <w:r w:rsidRPr="003F2329">
        <w:rPr>
          <w:bCs/>
        </w:rPr>
        <w:t>ODFW</w:t>
      </w:r>
      <w:r w:rsidR="00CE35E6">
        <w:rPr>
          <w:bCs/>
        </w:rPr>
        <w:t>-Jeff Kern</w:t>
      </w:r>
    </w:p>
    <w:p w14:paraId="21041BEB" w14:textId="6C74E141" w:rsidR="00357CC9" w:rsidRPr="00CE35E6" w:rsidRDefault="00CE35E6" w:rsidP="00CE35E6">
      <w:pPr>
        <w:pStyle w:val="ListParagraph"/>
        <w:numPr>
          <w:ilvl w:val="0"/>
          <w:numId w:val="18"/>
        </w:numPr>
        <w:rPr>
          <w:bCs/>
        </w:rPr>
      </w:pPr>
      <w:r w:rsidRPr="00CE35E6">
        <w:rPr>
          <w:bCs/>
        </w:rPr>
        <w:t>Working getting</w:t>
      </w:r>
      <w:r w:rsidR="00357CC9" w:rsidRPr="00CE35E6">
        <w:rPr>
          <w:bCs/>
        </w:rPr>
        <w:t xml:space="preserve"> better equipment in the </w:t>
      </w:r>
      <w:r w:rsidR="003F2329" w:rsidRPr="00CE35E6">
        <w:rPr>
          <w:bCs/>
        </w:rPr>
        <w:t>hands</w:t>
      </w:r>
      <w:r w:rsidR="00357CC9" w:rsidRPr="00CE35E6">
        <w:rPr>
          <w:bCs/>
        </w:rPr>
        <w:t xml:space="preserve"> of </w:t>
      </w:r>
      <w:r w:rsidRPr="00CE35E6">
        <w:rPr>
          <w:bCs/>
        </w:rPr>
        <w:t xml:space="preserve">GIS </w:t>
      </w:r>
      <w:r w:rsidR="00357CC9" w:rsidRPr="00CE35E6">
        <w:rPr>
          <w:bCs/>
        </w:rPr>
        <w:t>field staff.</w:t>
      </w:r>
    </w:p>
    <w:p w14:paraId="2285501F" w14:textId="77777777" w:rsidR="00CB3CC0" w:rsidRDefault="00CB3CC0" w:rsidP="00CB3CC0">
      <w:r>
        <w:t>DOR-Thom York</w:t>
      </w:r>
    </w:p>
    <w:p w14:paraId="49CDCEFB" w14:textId="04DB7BCF" w:rsidR="00357CC9" w:rsidRPr="00CB3CC0" w:rsidRDefault="00CB3CC0" w:rsidP="00CB3CC0">
      <w:pPr>
        <w:pStyle w:val="ListParagraph"/>
        <w:numPr>
          <w:ilvl w:val="0"/>
          <w:numId w:val="10"/>
        </w:numPr>
        <w:rPr>
          <w:bCs/>
        </w:rPr>
      </w:pPr>
      <w:r w:rsidRPr="00CB3CC0">
        <w:rPr>
          <w:bCs/>
        </w:rPr>
        <w:t>W</w:t>
      </w:r>
      <w:r w:rsidR="00357CC9" w:rsidRPr="00CB3CC0">
        <w:rPr>
          <w:bCs/>
        </w:rPr>
        <w:t>orking on a statewide taxing districts layer</w:t>
      </w:r>
      <w:r w:rsidRPr="00CB3CC0">
        <w:rPr>
          <w:bCs/>
        </w:rPr>
        <w:t>. T</w:t>
      </w:r>
      <w:r w:rsidR="00357CC9" w:rsidRPr="00CB3CC0">
        <w:rPr>
          <w:bCs/>
        </w:rPr>
        <w:t xml:space="preserve">hings are going well.  Over 1300 individual districts.  Districts have been combined across county boundaries.  </w:t>
      </w:r>
      <w:r w:rsidR="007C589B" w:rsidRPr="00CB3CC0">
        <w:rPr>
          <w:bCs/>
        </w:rPr>
        <w:t>Many district improvements.</w:t>
      </w:r>
    </w:p>
    <w:p w14:paraId="6F8A5761" w14:textId="5B363C13" w:rsidR="007C589B" w:rsidRDefault="00CB3CC0" w:rsidP="00BF5F98">
      <w:pPr>
        <w:rPr>
          <w:bCs/>
        </w:rPr>
      </w:pPr>
      <w:r>
        <w:rPr>
          <w:bCs/>
        </w:rPr>
        <w:t>OPRD</w:t>
      </w:r>
      <w:r w:rsidR="00BF5F98">
        <w:rPr>
          <w:bCs/>
        </w:rPr>
        <w:t>–Brady</w:t>
      </w:r>
      <w:r>
        <w:rPr>
          <w:bCs/>
        </w:rPr>
        <w:t xml:space="preserve"> Callahan</w:t>
      </w:r>
    </w:p>
    <w:p w14:paraId="3A381491" w14:textId="77777777" w:rsidR="00BF5F98" w:rsidRDefault="00BF5F98" w:rsidP="00BF5F98">
      <w:pPr>
        <w:numPr>
          <w:ilvl w:val="0"/>
          <w:numId w:val="14"/>
        </w:numPr>
        <w:spacing w:after="0" w:line="240" w:lineRule="auto"/>
        <w:rPr>
          <w:rFonts w:eastAsia="Times New Roman"/>
        </w:rPr>
      </w:pPr>
      <w:r>
        <w:rPr>
          <w:rFonts w:eastAsia="Times New Roman"/>
        </w:rPr>
        <w:t>Project with USFS on potential for shared recreation stewardship</w:t>
      </w:r>
    </w:p>
    <w:p w14:paraId="1479E16F" w14:textId="77777777" w:rsidR="00BF5F98" w:rsidRDefault="00BF5F98" w:rsidP="00BF5F98">
      <w:pPr>
        <w:numPr>
          <w:ilvl w:val="0"/>
          <w:numId w:val="14"/>
        </w:numPr>
        <w:spacing w:after="0" w:line="240" w:lineRule="auto"/>
        <w:rPr>
          <w:rFonts w:eastAsia="Times New Roman"/>
        </w:rPr>
      </w:pPr>
      <w:r>
        <w:rPr>
          <w:rFonts w:eastAsia="Times New Roman"/>
        </w:rPr>
        <w:t>Dense Image Matching from statewide imagery</w:t>
      </w:r>
    </w:p>
    <w:p w14:paraId="22CA223D" w14:textId="77777777" w:rsidR="00BF5F98" w:rsidRDefault="00BF5F98" w:rsidP="00BF5F98">
      <w:pPr>
        <w:numPr>
          <w:ilvl w:val="0"/>
          <w:numId w:val="14"/>
        </w:numPr>
        <w:spacing w:after="0" w:line="240" w:lineRule="auto"/>
        <w:rPr>
          <w:rFonts w:eastAsia="Times New Roman"/>
        </w:rPr>
      </w:pPr>
      <w:r>
        <w:rPr>
          <w:rFonts w:eastAsia="Times New Roman"/>
        </w:rPr>
        <w:t>Archaeological sensitivity model for the Oregon Coast Trail</w:t>
      </w:r>
    </w:p>
    <w:p w14:paraId="3F903981" w14:textId="189D5362" w:rsidR="00BF5F98" w:rsidRDefault="00BF5F98" w:rsidP="00BF5F98">
      <w:pPr>
        <w:numPr>
          <w:ilvl w:val="0"/>
          <w:numId w:val="14"/>
        </w:numPr>
        <w:spacing w:after="0" w:line="240" w:lineRule="auto"/>
        <w:rPr>
          <w:rFonts w:eastAsia="Times New Roman"/>
        </w:rPr>
      </w:pPr>
      <w:r>
        <w:rPr>
          <w:rFonts w:eastAsia="Times New Roman"/>
        </w:rPr>
        <w:t xml:space="preserve">Moving from Collector to </w:t>
      </w:r>
      <w:r w:rsidR="00FE197D">
        <w:rPr>
          <w:rFonts w:eastAsia="Times New Roman"/>
        </w:rPr>
        <w:t>ArcGIS Field Maps</w:t>
      </w:r>
    </w:p>
    <w:p w14:paraId="242C6DC2" w14:textId="77777777" w:rsidR="00CE35E6" w:rsidRDefault="007C589B">
      <w:pPr>
        <w:rPr>
          <w:bCs/>
        </w:rPr>
      </w:pPr>
      <w:r>
        <w:rPr>
          <w:bCs/>
        </w:rPr>
        <w:t>ODOT</w:t>
      </w:r>
      <w:r w:rsidR="00CE35E6">
        <w:rPr>
          <w:bCs/>
        </w:rPr>
        <w:t>-</w:t>
      </w:r>
      <w:r w:rsidR="003F2329">
        <w:rPr>
          <w:bCs/>
        </w:rPr>
        <w:t>Phil S</w:t>
      </w:r>
      <w:r>
        <w:rPr>
          <w:bCs/>
        </w:rPr>
        <w:t>mith</w:t>
      </w:r>
    </w:p>
    <w:p w14:paraId="338AC72A" w14:textId="712CEC30" w:rsidR="007C589B" w:rsidRPr="00CE35E6" w:rsidRDefault="00CE35E6" w:rsidP="00CE35E6">
      <w:pPr>
        <w:pStyle w:val="ListParagraph"/>
        <w:numPr>
          <w:ilvl w:val="0"/>
          <w:numId w:val="20"/>
        </w:numPr>
        <w:rPr>
          <w:bCs/>
        </w:rPr>
      </w:pPr>
      <w:r w:rsidRPr="00CE35E6">
        <w:rPr>
          <w:bCs/>
        </w:rPr>
        <w:t xml:space="preserve">Many </w:t>
      </w:r>
      <w:r w:rsidR="007C589B" w:rsidRPr="00CE35E6">
        <w:rPr>
          <w:bCs/>
        </w:rPr>
        <w:t>agency leadership and technology changes.   Trying to adjust to the these changes.</w:t>
      </w:r>
    </w:p>
    <w:p w14:paraId="4CB9ABFE" w14:textId="77777777" w:rsidR="00CE35E6" w:rsidRDefault="007C589B">
      <w:pPr>
        <w:rPr>
          <w:bCs/>
        </w:rPr>
      </w:pPr>
      <w:r>
        <w:rPr>
          <w:bCs/>
        </w:rPr>
        <w:t>OHA</w:t>
      </w:r>
      <w:r w:rsidR="00CE35E6">
        <w:rPr>
          <w:bCs/>
        </w:rPr>
        <w:t>-</w:t>
      </w:r>
      <w:r>
        <w:rPr>
          <w:bCs/>
        </w:rPr>
        <w:t>Laer</w:t>
      </w:r>
      <w:r w:rsidR="00CE35E6">
        <w:rPr>
          <w:bCs/>
        </w:rPr>
        <w:t xml:space="preserve"> Haider</w:t>
      </w:r>
    </w:p>
    <w:p w14:paraId="0525CFDD" w14:textId="74494D10" w:rsidR="007C589B" w:rsidRPr="00CE35E6" w:rsidRDefault="00CE35E6" w:rsidP="00CE35E6">
      <w:pPr>
        <w:pStyle w:val="ListParagraph"/>
        <w:numPr>
          <w:ilvl w:val="0"/>
          <w:numId w:val="19"/>
        </w:numPr>
        <w:rPr>
          <w:bCs/>
        </w:rPr>
      </w:pPr>
      <w:r w:rsidRPr="00CE35E6">
        <w:rPr>
          <w:bCs/>
        </w:rPr>
        <w:t>N</w:t>
      </w:r>
      <w:r w:rsidR="007C589B" w:rsidRPr="00CE35E6">
        <w:rPr>
          <w:bCs/>
        </w:rPr>
        <w:t>o update</w:t>
      </w:r>
    </w:p>
    <w:p w14:paraId="1A14861D" w14:textId="77777777" w:rsidR="003F2329" w:rsidRDefault="003F2329" w:rsidP="003F2329">
      <w:r>
        <w:t>DSL-Randall Sounhein</w:t>
      </w:r>
    </w:p>
    <w:p w14:paraId="70A8734C" w14:textId="77777777" w:rsidR="003F2329" w:rsidRPr="00CE35E6" w:rsidRDefault="003F2329" w:rsidP="00CE35E6">
      <w:pPr>
        <w:pStyle w:val="ListParagraph"/>
        <w:numPr>
          <w:ilvl w:val="0"/>
          <w:numId w:val="19"/>
        </w:numPr>
        <w:rPr>
          <w:bCs/>
        </w:rPr>
      </w:pPr>
      <w:r w:rsidRPr="00CE35E6">
        <w:rPr>
          <w:bCs/>
        </w:rPr>
        <w:t>L</w:t>
      </w:r>
      <w:r w:rsidR="007C589B" w:rsidRPr="00CE35E6">
        <w:rPr>
          <w:bCs/>
        </w:rPr>
        <w:t>ooking at rearranging data structure.</w:t>
      </w:r>
    </w:p>
    <w:p w14:paraId="4A29B3E0" w14:textId="6E535563" w:rsidR="007C589B" w:rsidRPr="00CE35E6" w:rsidRDefault="007C589B" w:rsidP="00CE35E6">
      <w:pPr>
        <w:pStyle w:val="ListParagraph"/>
        <w:numPr>
          <w:ilvl w:val="0"/>
          <w:numId w:val="19"/>
        </w:numPr>
        <w:rPr>
          <w:bCs/>
        </w:rPr>
      </w:pPr>
      <w:r w:rsidRPr="00CE35E6">
        <w:rPr>
          <w:bCs/>
        </w:rPr>
        <w:t xml:space="preserve">Busy maintaining test and prod versions of </w:t>
      </w:r>
      <w:r w:rsidR="00CE35E6">
        <w:rPr>
          <w:bCs/>
        </w:rPr>
        <w:t>E</w:t>
      </w:r>
      <w:r w:rsidR="009A263B" w:rsidRPr="00CE35E6">
        <w:rPr>
          <w:bCs/>
        </w:rPr>
        <w:t>nterprise</w:t>
      </w:r>
      <w:r w:rsidRPr="00CE35E6">
        <w:rPr>
          <w:bCs/>
        </w:rPr>
        <w:t>.  Takes a lot time.</w:t>
      </w:r>
    </w:p>
    <w:p w14:paraId="0A7DAC32" w14:textId="5BD568CF" w:rsidR="007C589B" w:rsidRPr="00CE35E6" w:rsidRDefault="007C589B" w:rsidP="00CE35E6">
      <w:pPr>
        <w:pStyle w:val="ListParagraph"/>
        <w:numPr>
          <w:ilvl w:val="0"/>
          <w:numId w:val="19"/>
        </w:numPr>
        <w:rPr>
          <w:bCs/>
        </w:rPr>
      </w:pPr>
      <w:r w:rsidRPr="00CE35E6">
        <w:rPr>
          <w:bCs/>
        </w:rPr>
        <w:t>Updating lots of web maps.</w:t>
      </w:r>
    </w:p>
    <w:p w14:paraId="2522A8C3" w14:textId="6BE3AE8A" w:rsidR="007C589B" w:rsidRPr="00CE35E6" w:rsidRDefault="009A263B" w:rsidP="00CE35E6">
      <w:pPr>
        <w:pStyle w:val="ListParagraph"/>
        <w:numPr>
          <w:ilvl w:val="0"/>
          <w:numId w:val="19"/>
        </w:numPr>
        <w:rPr>
          <w:bCs/>
        </w:rPr>
      </w:pPr>
      <w:r w:rsidRPr="00CE35E6">
        <w:rPr>
          <w:bCs/>
        </w:rPr>
        <w:t>Switching</w:t>
      </w:r>
      <w:r w:rsidR="003F2329" w:rsidRPr="00CE35E6">
        <w:rPr>
          <w:bCs/>
        </w:rPr>
        <w:t xml:space="preserve"> to </w:t>
      </w:r>
      <w:r w:rsidR="00FE197D" w:rsidRPr="00CE35E6">
        <w:rPr>
          <w:bCs/>
        </w:rPr>
        <w:t>ArcGIS Field Maps</w:t>
      </w:r>
      <w:r w:rsidR="003F2329" w:rsidRPr="00CE35E6">
        <w:rPr>
          <w:bCs/>
        </w:rPr>
        <w:t xml:space="preserve"> from C</w:t>
      </w:r>
      <w:r w:rsidR="007C589B" w:rsidRPr="00CE35E6">
        <w:rPr>
          <w:bCs/>
        </w:rPr>
        <w:t>ollector</w:t>
      </w:r>
    </w:p>
    <w:p w14:paraId="77BD6FAD" w14:textId="77777777" w:rsidR="00CE35E6" w:rsidRDefault="00CE35E6" w:rsidP="00CE35E6">
      <w:r>
        <w:t>DEQ-Malavika Bishop</w:t>
      </w:r>
    </w:p>
    <w:p w14:paraId="39C46C6C" w14:textId="77777777" w:rsidR="00CE35E6" w:rsidRPr="00CE35E6" w:rsidRDefault="00CE35E6" w:rsidP="00CE35E6">
      <w:pPr>
        <w:pStyle w:val="ListParagraph"/>
        <w:numPr>
          <w:ilvl w:val="0"/>
          <w:numId w:val="21"/>
        </w:numPr>
        <w:rPr>
          <w:bCs/>
        </w:rPr>
      </w:pPr>
      <w:r w:rsidRPr="00CE35E6">
        <w:t>The new DEQ online system (Your DEQ Online) is up and running. It has two programs Greenhouse Gases and Gasoline Tanker Program. More programs will be added in the coming months.</w:t>
      </w:r>
    </w:p>
    <w:p w14:paraId="6134A390" w14:textId="6CDB727F" w:rsidR="007C589B" w:rsidRPr="00CE35E6" w:rsidRDefault="00624F51" w:rsidP="00CE35E6">
      <w:pPr>
        <w:pStyle w:val="ListParagraph"/>
        <w:numPr>
          <w:ilvl w:val="0"/>
          <w:numId w:val="21"/>
        </w:numPr>
        <w:rPr>
          <w:bCs/>
        </w:rPr>
      </w:pPr>
      <w:r w:rsidRPr="00CE35E6">
        <w:rPr>
          <w:bCs/>
        </w:rPr>
        <w:t>Replacement</w:t>
      </w:r>
      <w:r w:rsidR="007C589B" w:rsidRPr="00CE35E6">
        <w:rPr>
          <w:bCs/>
        </w:rPr>
        <w:t xml:space="preserve"> for Brian </w:t>
      </w:r>
      <w:proofErr w:type="spellStart"/>
      <w:r w:rsidR="007C589B" w:rsidRPr="00CE35E6">
        <w:rPr>
          <w:bCs/>
        </w:rPr>
        <w:t>Fulfrost</w:t>
      </w:r>
      <w:proofErr w:type="spellEnd"/>
      <w:r w:rsidR="007C589B" w:rsidRPr="00CE35E6">
        <w:rPr>
          <w:bCs/>
        </w:rPr>
        <w:t xml:space="preserve"> is a new drink</w:t>
      </w:r>
      <w:r w:rsidR="00CE35E6" w:rsidRPr="00CE35E6">
        <w:rPr>
          <w:bCs/>
        </w:rPr>
        <w:t>ing water GIS Person was hired</w:t>
      </w:r>
    </w:p>
    <w:p w14:paraId="3FC3B9BC" w14:textId="77777777" w:rsidR="00CE35E6" w:rsidRDefault="00CE35E6">
      <w:pPr>
        <w:rPr>
          <w:bCs/>
        </w:rPr>
      </w:pPr>
      <w:r>
        <w:rPr>
          <w:bCs/>
        </w:rPr>
        <w:lastRenderedPageBreak/>
        <w:t>DEQ-Don P</w:t>
      </w:r>
      <w:r w:rsidR="007C589B">
        <w:rPr>
          <w:bCs/>
        </w:rPr>
        <w:t>etit</w:t>
      </w:r>
    </w:p>
    <w:p w14:paraId="0F1DACE7" w14:textId="223C6576" w:rsidR="00357CC9" w:rsidRPr="00CE35E6" w:rsidRDefault="00CE35E6" w:rsidP="00AB717A">
      <w:pPr>
        <w:pStyle w:val="ListParagraph"/>
        <w:numPr>
          <w:ilvl w:val="0"/>
          <w:numId w:val="21"/>
        </w:numPr>
        <w:rPr>
          <w:bCs/>
        </w:rPr>
      </w:pPr>
      <w:r w:rsidRPr="00262620">
        <w:rPr>
          <w:bCs/>
        </w:rPr>
        <w:t xml:space="preserve">Wrapping up wildfire work, </w:t>
      </w:r>
      <w:r w:rsidR="007C589B" w:rsidRPr="00262620">
        <w:rPr>
          <w:bCs/>
        </w:rPr>
        <w:t>now starting to work on oil spills.  Crisis de</w:t>
      </w:r>
      <w:r w:rsidR="00ED5031" w:rsidRPr="00262620">
        <w:rPr>
          <w:bCs/>
        </w:rPr>
        <w:t xml:space="preserve"> </w:t>
      </w:r>
      <w:r w:rsidR="007C589B" w:rsidRPr="00262620">
        <w:rPr>
          <w:bCs/>
        </w:rPr>
        <w:t xml:space="preserve">jour is an abandoned vessel in the Columbia </w:t>
      </w:r>
      <w:r w:rsidRPr="00262620">
        <w:rPr>
          <w:bCs/>
        </w:rPr>
        <w:t>River</w:t>
      </w:r>
      <w:r w:rsidR="007C589B" w:rsidRPr="00262620">
        <w:rPr>
          <w:bCs/>
        </w:rPr>
        <w:t xml:space="preserve">, and </w:t>
      </w:r>
      <w:r w:rsidR="009A263B" w:rsidRPr="00262620">
        <w:rPr>
          <w:bCs/>
        </w:rPr>
        <w:t>another</w:t>
      </w:r>
      <w:r w:rsidR="007C589B" w:rsidRPr="00262620">
        <w:rPr>
          <w:bCs/>
        </w:rPr>
        <w:t xml:space="preserve"> vessel recently ran around.</w:t>
      </w:r>
      <w:r w:rsidR="009505BB" w:rsidRPr="00262620">
        <w:rPr>
          <w:bCs/>
        </w:rPr>
        <w:t xml:space="preserve">  </w:t>
      </w:r>
    </w:p>
    <w:sectPr w:rsidR="00357CC9" w:rsidRPr="00CE3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3CF2"/>
    <w:multiLevelType w:val="hybridMultilevel"/>
    <w:tmpl w:val="FF5AEC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535F47"/>
    <w:multiLevelType w:val="hybridMultilevel"/>
    <w:tmpl w:val="CBFAB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13C6C"/>
    <w:multiLevelType w:val="hybridMultilevel"/>
    <w:tmpl w:val="656E8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A252F"/>
    <w:multiLevelType w:val="hybridMultilevel"/>
    <w:tmpl w:val="44D61DB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5D76B0F"/>
    <w:multiLevelType w:val="hybridMultilevel"/>
    <w:tmpl w:val="FF863B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E74417"/>
    <w:multiLevelType w:val="hybridMultilevel"/>
    <w:tmpl w:val="DA6E6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547DE9"/>
    <w:multiLevelType w:val="hybridMultilevel"/>
    <w:tmpl w:val="FCA861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9442909"/>
    <w:multiLevelType w:val="hybridMultilevel"/>
    <w:tmpl w:val="EAEC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1D150D"/>
    <w:multiLevelType w:val="hybridMultilevel"/>
    <w:tmpl w:val="2B8E2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5666CC"/>
    <w:multiLevelType w:val="hybridMultilevel"/>
    <w:tmpl w:val="E02C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2E023B"/>
    <w:multiLevelType w:val="hybridMultilevel"/>
    <w:tmpl w:val="5FD6F7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36F179B"/>
    <w:multiLevelType w:val="hybridMultilevel"/>
    <w:tmpl w:val="758E3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737AAE"/>
    <w:multiLevelType w:val="hybridMultilevel"/>
    <w:tmpl w:val="3F68E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F12002"/>
    <w:multiLevelType w:val="hybridMultilevel"/>
    <w:tmpl w:val="5B28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C05526"/>
    <w:multiLevelType w:val="hybridMultilevel"/>
    <w:tmpl w:val="89748DA6"/>
    <w:lvl w:ilvl="0" w:tplc="295029B0">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36D0AEF"/>
    <w:multiLevelType w:val="hybridMultilevel"/>
    <w:tmpl w:val="25FA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20A4A"/>
    <w:multiLevelType w:val="hybridMultilevel"/>
    <w:tmpl w:val="B336A7D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F067BD4"/>
    <w:multiLevelType w:val="hybridMultilevel"/>
    <w:tmpl w:val="041A9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966C52"/>
    <w:multiLevelType w:val="hybridMultilevel"/>
    <w:tmpl w:val="A7423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C71C9"/>
    <w:multiLevelType w:val="hybridMultilevel"/>
    <w:tmpl w:val="D6FAEF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2"/>
  </w:num>
  <w:num w:numId="3">
    <w:abstractNumId w:val="0"/>
  </w:num>
  <w:num w:numId="4">
    <w:abstractNumId w:val="19"/>
  </w:num>
  <w:num w:numId="5">
    <w:abstractNumId w:val="16"/>
  </w:num>
  <w:num w:numId="6">
    <w:abstractNumId w:val="4"/>
  </w:num>
  <w:num w:numId="7">
    <w:abstractNumId w:val="10"/>
  </w:num>
  <w:num w:numId="8">
    <w:abstractNumId w:val="1"/>
  </w:num>
  <w:num w:numId="9">
    <w:abstractNumId w:val="12"/>
  </w:num>
  <w:num w:numId="10">
    <w:abstractNumId w:val="7"/>
  </w:num>
  <w:num w:numId="11">
    <w:abstractNumId w:val="9"/>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3"/>
  </w:num>
  <w:num w:numId="15">
    <w:abstractNumId w:val="5"/>
  </w:num>
  <w:num w:numId="16">
    <w:abstractNumId w:val="18"/>
  </w:num>
  <w:num w:numId="17">
    <w:abstractNumId w:val="14"/>
  </w:num>
  <w:num w:numId="18">
    <w:abstractNumId w:val="13"/>
  </w:num>
  <w:num w:numId="19">
    <w:abstractNumId w:val="8"/>
  </w:num>
  <w:num w:numId="20">
    <w:abstractNumId w:val="1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U3szA3MzYyNbJQ0lEKTi0uzszPAykwqQUABvA3ZSwAAAA="/>
  </w:docVars>
  <w:rsids>
    <w:rsidRoot w:val="005F5001"/>
    <w:rsid w:val="00020E66"/>
    <w:rsid w:val="00027780"/>
    <w:rsid w:val="00035CC2"/>
    <w:rsid w:val="00055ADD"/>
    <w:rsid w:val="00060C79"/>
    <w:rsid w:val="000734FC"/>
    <w:rsid w:val="00077685"/>
    <w:rsid w:val="00085255"/>
    <w:rsid w:val="000B3FD3"/>
    <w:rsid w:val="000C6787"/>
    <w:rsid w:val="000E2008"/>
    <w:rsid w:val="001417C4"/>
    <w:rsid w:val="0014487A"/>
    <w:rsid w:val="00177EEB"/>
    <w:rsid w:val="00181D80"/>
    <w:rsid w:val="001F06F7"/>
    <w:rsid w:val="001F2C77"/>
    <w:rsid w:val="00224528"/>
    <w:rsid w:val="002332D1"/>
    <w:rsid w:val="00243A40"/>
    <w:rsid w:val="00262620"/>
    <w:rsid w:val="002D00B1"/>
    <w:rsid w:val="00312F03"/>
    <w:rsid w:val="003274C0"/>
    <w:rsid w:val="00357CC9"/>
    <w:rsid w:val="003704C7"/>
    <w:rsid w:val="003854FD"/>
    <w:rsid w:val="003A53BF"/>
    <w:rsid w:val="003C48D4"/>
    <w:rsid w:val="003E0D50"/>
    <w:rsid w:val="003F2329"/>
    <w:rsid w:val="003F73F5"/>
    <w:rsid w:val="00426B3E"/>
    <w:rsid w:val="004659D5"/>
    <w:rsid w:val="00493795"/>
    <w:rsid w:val="004A26B2"/>
    <w:rsid w:val="004C36DA"/>
    <w:rsid w:val="004C52AA"/>
    <w:rsid w:val="004F36F8"/>
    <w:rsid w:val="00501387"/>
    <w:rsid w:val="005032C5"/>
    <w:rsid w:val="00504A5A"/>
    <w:rsid w:val="00507433"/>
    <w:rsid w:val="00507ABF"/>
    <w:rsid w:val="0055795F"/>
    <w:rsid w:val="00564677"/>
    <w:rsid w:val="005677D8"/>
    <w:rsid w:val="00593418"/>
    <w:rsid w:val="005C13F2"/>
    <w:rsid w:val="005D6FF2"/>
    <w:rsid w:val="005E54F9"/>
    <w:rsid w:val="005F1639"/>
    <w:rsid w:val="005F4E32"/>
    <w:rsid w:val="005F5001"/>
    <w:rsid w:val="0060450E"/>
    <w:rsid w:val="006105DF"/>
    <w:rsid w:val="00611165"/>
    <w:rsid w:val="006139F3"/>
    <w:rsid w:val="00615595"/>
    <w:rsid w:val="00615B46"/>
    <w:rsid w:val="00620103"/>
    <w:rsid w:val="00624F51"/>
    <w:rsid w:val="00651DFF"/>
    <w:rsid w:val="0065344E"/>
    <w:rsid w:val="00667616"/>
    <w:rsid w:val="006C0438"/>
    <w:rsid w:val="006E3B98"/>
    <w:rsid w:val="006E5E10"/>
    <w:rsid w:val="006F3EC4"/>
    <w:rsid w:val="006F42A4"/>
    <w:rsid w:val="00702BBC"/>
    <w:rsid w:val="00721145"/>
    <w:rsid w:val="007457F2"/>
    <w:rsid w:val="00780255"/>
    <w:rsid w:val="0079090E"/>
    <w:rsid w:val="007C589B"/>
    <w:rsid w:val="007E2910"/>
    <w:rsid w:val="007F5FBE"/>
    <w:rsid w:val="007F6673"/>
    <w:rsid w:val="008000FF"/>
    <w:rsid w:val="008076E4"/>
    <w:rsid w:val="0081026F"/>
    <w:rsid w:val="008216F2"/>
    <w:rsid w:val="00844CAB"/>
    <w:rsid w:val="008455C8"/>
    <w:rsid w:val="00845B8D"/>
    <w:rsid w:val="00852111"/>
    <w:rsid w:val="00893329"/>
    <w:rsid w:val="008B5FA9"/>
    <w:rsid w:val="008F195C"/>
    <w:rsid w:val="009235FB"/>
    <w:rsid w:val="00947FD6"/>
    <w:rsid w:val="009505BB"/>
    <w:rsid w:val="00961B54"/>
    <w:rsid w:val="00980779"/>
    <w:rsid w:val="00987E7F"/>
    <w:rsid w:val="0099253C"/>
    <w:rsid w:val="009A263B"/>
    <w:rsid w:val="009E7C4B"/>
    <w:rsid w:val="00A06753"/>
    <w:rsid w:val="00A169A0"/>
    <w:rsid w:val="00A347AA"/>
    <w:rsid w:val="00A50EB1"/>
    <w:rsid w:val="00A703FE"/>
    <w:rsid w:val="00A708A2"/>
    <w:rsid w:val="00A857D8"/>
    <w:rsid w:val="00A9131B"/>
    <w:rsid w:val="00A95B29"/>
    <w:rsid w:val="00AA61BC"/>
    <w:rsid w:val="00AB014A"/>
    <w:rsid w:val="00AE66F3"/>
    <w:rsid w:val="00B00D00"/>
    <w:rsid w:val="00B01BD5"/>
    <w:rsid w:val="00B12060"/>
    <w:rsid w:val="00B43C9C"/>
    <w:rsid w:val="00B50882"/>
    <w:rsid w:val="00B747ED"/>
    <w:rsid w:val="00B877F9"/>
    <w:rsid w:val="00B91B36"/>
    <w:rsid w:val="00BB31B2"/>
    <w:rsid w:val="00BD0C7A"/>
    <w:rsid w:val="00BE3A1D"/>
    <w:rsid w:val="00BF1E90"/>
    <w:rsid w:val="00BF5F98"/>
    <w:rsid w:val="00C02727"/>
    <w:rsid w:val="00C22FEB"/>
    <w:rsid w:val="00C366DA"/>
    <w:rsid w:val="00C51BE4"/>
    <w:rsid w:val="00C87B2A"/>
    <w:rsid w:val="00CB3CC0"/>
    <w:rsid w:val="00CB6A02"/>
    <w:rsid w:val="00CD4139"/>
    <w:rsid w:val="00CE35E6"/>
    <w:rsid w:val="00CE4832"/>
    <w:rsid w:val="00CE625E"/>
    <w:rsid w:val="00CF0CE1"/>
    <w:rsid w:val="00D077D3"/>
    <w:rsid w:val="00D336F6"/>
    <w:rsid w:val="00D36E3C"/>
    <w:rsid w:val="00D40498"/>
    <w:rsid w:val="00D83FF8"/>
    <w:rsid w:val="00DA15DB"/>
    <w:rsid w:val="00DC40B4"/>
    <w:rsid w:val="00DD3369"/>
    <w:rsid w:val="00DD3D67"/>
    <w:rsid w:val="00DE1829"/>
    <w:rsid w:val="00DF1A91"/>
    <w:rsid w:val="00E06559"/>
    <w:rsid w:val="00E17E4B"/>
    <w:rsid w:val="00E30C95"/>
    <w:rsid w:val="00E464A3"/>
    <w:rsid w:val="00E50B8A"/>
    <w:rsid w:val="00E61FCF"/>
    <w:rsid w:val="00E76249"/>
    <w:rsid w:val="00E772CA"/>
    <w:rsid w:val="00EA0886"/>
    <w:rsid w:val="00EC6B71"/>
    <w:rsid w:val="00ED5031"/>
    <w:rsid w:val="00F0566D"/>
    <w:rsid w:val="00F0686F"/>
    <w:rsid w:val="00F44C4C"/>
    <w:rsid w:val="00F847CE"/>
    <w:rsid w:val="00FA3924"/>
    <w:rsid w:val="00FA67CC"/>
    <w:rsid w:val="00FD1543"/>
    <w:rsid w:val="00FE1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1D13C"/>
  <w15:chartTrackingRefBased/>
  <w15:docId w15:val="{59E0A88C-2092-45F2-B282-4224BA058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0779"/>
    <w:pPr>
      <w:ind w:left="720"/>
      <w:contextualSpacing/>
    </w:pPr>
  </w:style>
  <w:style w:type="paragraph" w:styleId="NormalWeb">
    <w:name w:val="Normal (Web)"/>
    <w:basedOn w:val="Normal"/>
    <w:uiPriority w:val="99"/>
    <w:unhideWhenUsed/>
    <w:rsid w:val="00A703F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A703FE"/>
    <w:pPr>
      <w:spacing w:after="0" w:line="240" w:lineRule="auto"/>
    </w:pPr>
  </w:style>
  <w:style w:type="paragraph" w:customStyle="1" w:styleId="Default">
    <w:name w:val="Default"/>
    <w:rsid w:val="007457F2"/>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semiHidden/>
    <w:unhideWhenUsed/>
    <w:rsid w:val="00CE35E6"/>
    <w:rPr>
      <w:color w:val="0563C1"/>
      <w:u w:val="single"/>
    </w:rPr>
  </w:style>
  <w:style w:type="paragraph" w:styleId="Caption">
    <w:name w:val="caption"/>
    <w:basedOn w:val="Normal"/>
    <w:next w:val="Normal"/>
    <w:uiPriority w:val="35"/>
    <w:unhideWhenUsed/>
    <w:qFormat/>
    <w:rsid w:val="00B01BD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769310">
      <w:bodyDiv w:val="1"/>
      <w:marLeft w:val="0"/>
      <w:marRight w:val="0"/>
      <w:marTop w:val="0"/>
      <w:marBottom w:val="0"/>
      <w:divBdr>
        <w:top w:val="none" w:sz="0" w:space="0" w:color="auto"/>
        <w:left w:val="none" w:sz="0" w:space="0" w:color="auto"/>
        <w:bottom w:val="none" w:sz="0" w:space="0" w:color="auto"/>
        <w:right w:val="none" w:sz="0" w:space="0" w:color="auto"/>
      </w:divBdr>
    </w:div>
    <w:div w:id="780806142">
      <w:bodyDiv w:val="1"/>
      <w:marLeft w:val="0"/>
      <w:marRight w:val="0"/>
      <w:marTop w:val="0"/>
      <w:marBottom w:val="0"/>
      <w:divBdr>
        <w:top w:val="none" w:sz="0" w:space="0" w:color="auto"/>
        <w:left w:val="none" w:sz="0" w:space="0" w:color="auto"/>
        <w:bottom w:val="none" w:sz="0" w:space="0" w:color="auto"/>
        <w:right w:val="none" w:sz="0" w:space="0" w:color="auto"/>
      </w:divBdr>
    </w:div>
    <w:div w:id="1231579777">
      <w:bodyDiv w:val="1"/>
      <w:marLeft w:val="0"/>
      <w:marRight w:val="0"/>
      <w:marTop w:val="0"/>
      <w:marBottom w:val="0"/>
      <w:divBdr>
        <w:top w:val="none" w:sz="0" w:space="0" w:color="auto"/>
        <w:left w:val="none" w:sz="0" w:space="0" w:color="auto"/>
        <w:bottom w:val="none" w:sz="0" w:space="0" w:color="auto"/>
        <w:right w:val="none" w:sz="0" w:space="0" w:color="auto"/>
      </w:divBdr>
    </w:div>
    <w:div w:id="1976138113">
      <w:bodyDiv w:val="1"/>
      <w:marLeft w:val="0"/>
      <w:marRight w:val="0"/>
      <w:marTop w:val="0"/>
      <w:marBottom w:val="0"/>
      <w:divBdr>
        <w:top w:val="none" w:sz="0" w:space="0" w:color="auto"/>
        <w:left w:val="none" w:sz="0" w:space="0" w:color="auto"/>
        <w:bottom w:val="none" w:sz="0" w:space="0" w:color="auto"/>
        <w:right w:val="none" w:sz="0" w:space="0" w:color="auto"/>
      </w:divBdr>
    </w:div>
    <w:div w:id="2075078966">
      <w:bodyDiv w:val="1"/>
      <w:marLeft w:val="0"/>
      <w:marRight w:val="0"/>
      <w:marTop w:val="0"/>
      <w:marBottom w:val="0"/>
      <w:divBdr>
        <w:top w:val="none" w:sz="0" w:space="0" w:color="auto"/>
        <w:left w:val="none" w:sz="0" w:space="0" w:color="auto"/>
        <w:bottom w:val="none" w:sz="0" w:space="0" w:color="auto"/>
        <w:right w:val="none" w:sz="0" w:space="0" w:color="auto"/>
      </w:divBdr>
    </w:div>
    <w:div w:id="210117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regon-damage-assessment-project-geo.hub.arcgis.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AE9E61-59F3-4C4E-A692-8454BE08A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98</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dsworth, Melanie</dc:creator>
  <cp:keywords/>
  <dc:description/>
  <cp:lastModifiedBy>SEVERSON Joe * OSMB</cp:lastModifiedBy>
  <cp:revision>2</cp:revision>
  <dcterms:created xsi:type="dcterms:W3CDTF">2021-05-20T21:18:00Z</dcterms:created>
  <dcterms:modified xsi:type="dcterms:W3CDTF">2021-05-20T21:18:00Z</dcterms:modified>
</cp:coreProperties>
</file>